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703e1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03e11b-424e-11ed-bbb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Q4DMQxC/YD//0v/wAWS9tJLJXOYkWbJHJANmATzczUe9Q9ANT8L6LN44ff69x+mCNXVqBKoFks8IvFZrl+LBB6I1gRN4alR0ZjAY5clJYiV4E+Sfq+AvmNZpW7X8dCWP5aElrrQ9xZviCUl9OZd+34JwarUqpjc1zd2M4XV9GX8ounQkIjFLV6hLUPrLS6X/iMEb/WqEcG2vhYOIUelaUK2eMfMY/pY3loPi0u7nOYD/mOzHoxSsK75Y5N9+rQqCMxbOWVUZsR/Ik+Gbiu81qOdzw4rm3CdV5+99Kg8ifpqbhSiM/lsRDkGif3DpwMZMZB/N6+ISLhBQA8l1ly0gP+8nyuzpPKeP+OdZLm22fPnSBjrstbD54ObVhq5CfjvuefdN372bnXvKx7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service down in phill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03e11b-424e-11ed-bbb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703e11b-424e-11ed-bbb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703e11b-424e-11ed-bbb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703e11b</dc:title>
  <dc:creator/>
  <cp:keywords/>
  <dcterms:created xsi:type="dcterms:W3CDTF">2026-05-03T10:47:32Z</dcterms:created>
  <dcterms:modified xsi:type="dcterms:W3CDTF">2026-05-03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